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CD1D7" w14:textId="36F448DF" w:rsidR="0062282A" w:rsidRDefault="0062282A" w:rsidP="008002B8"/>
    <w:p w14:paraId="6880258E" w14:textId="77777777" w:rsidR="000A0D44" w:rsidRDefault="000A0D44" w:rsidP="008002B8"/>
    <w:p w14:paraId="56CF0664" w14:textId="77777777" w:rsidR="000A0D44" w:rsidRDefault="000A0D44" w:rsidP="008002B8">
      <w:pPr>
        <w:jc w:val="center"/>
        <w:rPr>
          <w:b/>
          <w:color w:val="1C1C1C"/>
          <w:spacing w:val="-2"/>
          <w:sz w:val="27"/>
        </w:rPr>
      </w:pPr>
    </w:p>
    <w:p w14:paraId="0F91BB6F" w14:textId="77777777" w:rsidR="000A0D44" w:rsidRDefault="000A0D44" w:rsidP="008002B8">
      <w:pPr>
        <w:jc w:val="center"/>
        <w:rPr>
          <w:b/>
          <w:color w:val="1C1C1C"/>
          <w:spacing w:val="-2"/>
          <w:sz w:val="27"/>
        </w:rPr>
      </w:pPr>
    </w:p>
    <w:p w14:paraId="572936ED" w14:textId="77777777" w:rsidR="00697B4E" w:rsidRPr="008002B8" w:rsidRDefault="000A0D44" w:rsidP="008002B8">
      <w:pPr>
        <w:jc w:val="center"/>
        <w:rPr>
          <w:rFonts w:asciiTheme="minorHAnsi" w:hAnsiTheme="minorHAnsi" w:cstheme="minorHAnsi"/>
          <w:b/>
          <w:color w:val="1C1C1C"/>
          <w:spacing w:val="-2"/>
          <w:sz w:val="32"/>
          <w:szCs w:val="32"/>
        </w:rPr>
      </w:pPr>
      <w:r w:rsidRPr="008002B8">
        <w:rPr>
          <w:rFonts w:asciiTheme="minorHAnsi" w:hAnsiTheme="minorHAnsi" w:cstheme="minorHAnsi"/>
          <w:b/>
          <w:color w:val="1C1C1C"/>
          <w:spacing w:val="-2"/>
          <w:sz w:val="32"/>
          <w:szCs w:val="32"/>
        </w:rPr>
        <w:t>AGENDA</w:t>
      </w:r>
    </w:p>
    <w:p w14:paraId="0F7C75EB" w14:textId="77777777" w:rsidR="008002B8" w:rsidRPr="008002B8" w:rsidRDefault="008002B8" w:rsidP="008002B8">
      <w:pPr>
        <w:jc w:val="center"/>
        <w:rPr>
          <w:rFonts w:asciiTheme="minorHAnsi" w:hAnsiTheme="minorHAnsi" w:cstheme="minorHAnsi"/>
          <w:b/>
          <w:color w:val="1C1C1C"/>
          <w:spacing w:val="-2"/>
          <w:sz w:val="32"/>
          <w:szCs w:val="32"/>
        </w:rPr>
      </w:pPr>
    </w:p>
    <w:p w14:paraId="6118B114" w14:textId="11F3F5CB" w:rsidR="000A0D44" w:rsidRPr="008002B8" w:rsidRDefault="000A0D44" w:rsidP="008002B8">
      <w:pPr>
        <w:jc w:val="center"/>
        <w:rPr>
          <w:rFonts w:asciiTheme="minorHAnsi" w:hAnsiTheme="minorHAnsi" w:cstheme="minorHAnsi"/>
          <w:b/>
          <w:color w:val="1C1C1C"/>
          <w:spacing w:val="-2"/>
          <w:sz w:val="32"/>
          <w:szCs w:val="32"/>
        </w:rPr>
      </w:pPr>
      <w:r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 xml:space="preserve">Board of Health </w:t>
      </w:r>
    </w:p>
    <w:p w14:paraId="56C04727" w14:textId="34C47164" w:rsidR="000A0D44" w:rsidRPr="008002B8" w:rsidRDefault="000A0D44" w:rsidP="008002B8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Monday,</w:t>
      </w:r>
      <w:r w:rsidRPr="008002B8">
        <w:rPr>
          <w:rFonts w:asciiTheme="minorHAnsi" w:hAnsiTheme="minorHAnsi" w:cstheme="minorHAnsi"/>
          <w:b/>
          <w:color w:val="1C1C1C"/>
          <w:spacing w:val="-18"/>
          <w:w w:val="105"/>
          <w:sz w:val="28"/>
          <w:szCs w:val="28"/>
        </w:rPr>
        <w:t xml:space="preserve"> </w:t>
      </w:r>
      <w:r w:rsidR="004649FD"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January</w:t>
      </w:r>
      <w:r w:rsidRPr="008002B8">
        <w:rPr>
          <w:rFonts w:asciiTheme="minorHAnsi" w:hAnsiTheme="minorHAnsi" w:cstheme="minorHAnsi"/>
          <w:b/>
          <w:color w:val="1C1C1C"/>
          <w:spacing w:val="-18"/>
          <w:w w:val="105"/>
          <w:sz w:val="28"/>
          <w:szCs w:val="28"/>
        </w:rPr>
        <w:t xml:space="preserve"> </w:t>
      </w:r>
      <w:r w:rsidR="004649FD"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12</w:t>
      </w:r>
      <w:r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,</w:t>
      </w:r>
      <w:r w:rsidRPr="008002B8">
        <w:rPr>
          <w:rFonts w:asciiTheme="minorHAnsi" w:hAnsiTheme="minorHAnsi" w:cstheme="minorHAnsi"/>
          <w:b/>
          <w:color w:val="1C1C1C"/>
          <w:spacing w:val="-18"/>
          <w:w w:val="105"/>
          <w:sz w:val="28"/>
          <w:szCs w:val="28"/>
        </w:rPr>
        <w:t xml:space="preserve"> </w:t>
      </w:r>
      <w:r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202</w:t>
      </w:r>
      <w:r w:rsidR="004649FD" w:rsidRPr="008002B8">
        <w:rPr>
          <w:rFonts w:asciiTheme="minorHAnsi" w:hAnsiTheme="minorHAnsi" w:cstheme="minorHAnsi"/>
          <w:b/>
          <w:color w:val="1C1C1C"/>
          <w:w w:val="105"/>
          <w:sz w:val="28"/>
          <w:szCs w:val="28"/>
        </w:rPr>
        <w:t>6</w:t>
      </w:r>
    </w:p>
    <w:p w14:paraId="297684F3" w14:textId="77777777" w:rsidR="000A0D44" w:rsidRPr="008002B8" w:rsidRDefault="000A0D44" w:rsidP="008002B8">
      <w:pPr>
        <w:pStyle w:val="BodyText"/>
        <w:spacing w:before="4"/>
        <w:rPr>
          <w:rFonts w:asciiTheme="minorHAnsi" w:hAnsiTheme="minorHAnsi" w:cstheme="minorHAnsi"/>
          <w:b/>
          <w:sz w:val="28"/>
          <w:szCs w:val="28"/>
        </w:rPr>
      </w:pPr>
    </w:p>
    <w:p w14:paraId="736EB7CE" w14:textId="77777777" w:rsidR="00267264" w:rsidRPr="008002B8" w:rsidRDefault="00267264" w:rsidP="008002B8">
      <w:pPr>
        <w:jc w:val="center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8002B8">
        <w:rPr>
          <w:rFonts w:asciiTheme="minorHAnsi" w:hAnsiTheme="minorHAnsi" w:cstheme="minorHAnsi"/>
          <w:b/>
          <w:sz w:val="24"/>
          <w:szCs w:val="24"/>
          <w:u w:val="single"/>
        </w:rPr>
        <w:t>4:00 – 5:00 PM Closed Session (Personnel)</w:t>
      </w:r>
    </w:p>
    <w:p w14:paraId="35667222" w14:textId="77777777" w:rsidR="000A0D44" w:rsidRPr="008002B8" w:rsidRDefault="000A0D44" w:rsidP="008002B8">
      <w:pPr>
        <w:pStyle w:val="BodyText"/>
        <w:jc w:val="center"/>
        <w:rPr>
          <w:rFonts w:asciiTheme="minorHAnsi" w:hAnsiTheme="minorHAnsi" w:cstheme="minorHAnsi"/>
          <w:sz w:val="28"/>
          <w:szCs w:val="28"/>
        </w:rPr>
      </w:pPr>
    </w:p>
    <w:p w14:paraId="0A58F81C" w14:textId="11B7DE3E" w:rsidR="00B977B9" w:rsidRPr="008002B8" w:rsidRDefault="000A0D44" w:rsidP="008002B8">
      <w:pPr>
        <w:pStyle w:val="BodyText"/>
        <w:spacing w:line="252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The</w:t>
      </w:r>
      <w:r w:rsidRPr="008002B8">
        <w:rPr>
          <w:rFonts w:asciiTheme="minorHAnsi" w:hAnsiTheme="minorHAnsi" w:cstheme="minorHAnsi"/>
          <w:color w:val="1C1C1C"/>
          <w:spacing w:val="-15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next</w:t>
      </w:r>
      <w:r w:rsidRPr="008002B8">
        <w:rPr>
          <w:rFonts w:asciiTheme="minorHAnsi" w:hAnsiTheme="minorHAnsi" w:cstheme="minorHAnsi"/>
          <w:color w:val="1C1C1C"/>
          <w:spacing w:val="-11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regularly</w:t>
      </w:r>
      <w:r w:rsidRPr="008002B8">
        <w:rPr>
          <w:rFonts w:asciiTheme="minorHAnsi" w:hAnsiTheme="minorHAnsi" w:cstheme="minorHAnsi"/>
          <w:color w:val="1C1C1C"/>
          <w:spacing w:val="-5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scheduled</w:t>
      </w:r>
      <w:r w:rsidRPr="008002B8">
        <w:rPr>
          <w:rFonts w:asciiTheme="minorHAnsi" w:hAnsiTheme="minorHAnsi" w:cstheme="minorHAnsi"/>
          <w:color w:val="1C1C1C"/>
          <w:spacing w:val="-4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meeting</w:t>
      </w:r>
      <w:r w:rsidRPr="008002B8">
        <w:rPr>
          <w:rFonts w:asciiTheme="minorHAnsi" w:hAnsiTheme="minorHAnsi" w:cstheme="minorHAnsi"/>
          <w:color w:val="1C1C1C"/>
          <w:spacing w:val="-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is</w:t>
      </w:r>
      <w:r w:rsidRPr="008002B8">
        <w:rPr>
          <w:rFonts w:asciiTheme="minorHAnsi" w:hAnsiTheme="minorHAnsi" w:cstheme="minorHAnsi"/>
          <w:color w:val="1C1C1C"/>
          <w:spacing w:val="-1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Monday,</w:t>
      </w:r>
      <w:r w:rsidRPr="008002B8">
        <w:rPr>
          <w:rFonts w:asciiTheme="minorHAnsi" w:hAnsiTheme="minorHAnsi" w:cstheme="minorHAnsi"/>
          <w:color w:val="1C1C1C"/>
          <w:spacing w:val="-14"/>
          <w:w w:val="105"/>
          <w:sz w:val="24"/>
          <w:szCs w:val="24"/>
        </w:rPr>
        <w:t xml:space="preserve"> </w:t>
      </w:r>
      <w:r w:rsidR="00232CEF"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February</w:t>
      </w:r>
      <w:r w:rsidRPr="008002B8">
        <w:rPr>
          <w:rFonts w:asciiTheme="minorHAnsi" w:hAnsiTheme="minorHAnsi" w:cstheme="minorHAnsi"/>
          <w:color w:val="1C1C1C"/>
          <w:spacing w:val="-10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0</w:t>
      </w:r>
      <w:r w:rsidR="00232CEF"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2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,</w:t>
      </w:r>
      <w:r w:rsidRPr="008002B8">
        <w:rPr>
          <w:rFonts w:asciiTheme="minorHAnsi" w:hAnsiTheme="minorHAnsi" w:cstheme="minorHAnsi"/>
          <w:color w:val="1C1C1C"/>
          <w:spacing w:val="-17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202</w:t>
      </w:r>
      <w:r w:rsidR="00232CEF"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6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,</w:t>
      </w:r>
      <w:r w:rsidRPr="008002B8">
        <w:rPr>
          <w:rFonts w:asciiTheme="minorHAnsi" w:hAnsiTheme="minorHAnsi" w:cstheme="minorHAnsi"/>
          <w:color w:val="1C1C1C"/>
          <w:spacing w:val="-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with</w:t>
      </w:r>
      <w:r w:rsidRPr="008002B8">
        <w:rPr>
          <w:rFonts w:asciiTheme="minorHAnsi" w:hAnsiTheme="minorHAnsi" w:cstheme="minorHAnsi"/>
          <w:color w:val="1C1C1C"/>
          <w:spacing w:val="-1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 xml:space="preserve">the anchor </w:t>
      </w:r>
      <w:r w:rsid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l</w:t>
      </w:r>
      <w:r w:rsidR="00B977B9"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ocation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 xml:space="preserve"> of the Health Department</w:t>
      </w:r>
      <w:r w:rsidR="00E638E0" w:rsidRPr="008002B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B9A66B" w14:textId="40BC1406" w:rsidR="000A0D44" w:rsidRPr="008002B8" w:rsidRDefault="000A0D44" w:rsidP="008002B8">
      <w:pPr>
        <w:pStyle w:val="BodyText"/>
        <w:spacing w:line="252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650</w:t>
      </w:r>
      <w:r w:rsidRPr="008002B8">
        <w:rPr>
          <w:rFonts w:asciiTheme="minorHAnsi" w:hAnsiTheme="minorHAnsi" w:cstheme="minorHAnsi"/>
          <w:color w:val="1C1C1C"/>
          <w:spacing w:val="-1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Round</w:t>
      </w:r>
      <w:r w:rsidRPr="008002B8">
        <w:rPr>
          <w:rFonts w:asciiTheme="minorHAnsi" w:hAnsiTheme="minorHAnsi" w:cstheme="minorHAnsi"/>
          <w:color w:val="1C1C1C"/>
          <w:spacing w:val="-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Valley</w:t>
      </w:r>
      <w:r w:rsidRPr="008002B8">
        <w:rPr>
          <w:rFonts w:asciiTheme="minorHAnsi" w:hAnsiTheme="minorHAnsi" w:cstheme="minorHAnsi"/>
          <w:color w:val="1C1C1C"/>
          <w:spacing w:val="-9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Drive,</w:t>
      </w:r>
      <w:r w:rsidRPr="008002B8">
        <w:rPr>
          <w:rFonts w:asciiTheme="minorHAnsi" w:hAnsiTheme="minorHAnsi" w:cstheme="minorHAnsi"/>
          <w:color w:val="1C1C1C"/>
          <w:spacing w:val="-10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Park</w:t>
      </w:r>
      <w:r w:rsidRPr="008002B8">
        <w:rPr>
          <w:rFonts w:asciiTheme="minorHAnsi" w:hAnsiTheme="minorHAnsi" w:cstheme="minorHAnsi"/>
          <w:color w:val="1C1C1C"/>
          <w:spacing w:val="-14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City,</w:t>
      </w:r>
      <w:r w:rsidRPr="008002B8">
        <w:rPr>
          <w:rFonts w:asciiTheme="minorHAnsi" w:hAnsiTheme="minorHAnsi" w:cstheme="minorHAnsi"/>
          <w:color w:val="1C1C1C"/>
          <w:spacing w:val="-12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w w:val="105"/>
          <w:sz w:val="24"/>
          <w:szCs w:val="24"/>
        </w:rPr>
        <w:t>Utah</w:t>
      </w:r>
      <w:r w:rsidRPr="008002B8">
        <w:rPr>
          <w:rFonts w:asciiTheme="minorHAnsi" w:hAnsiTheme="minorHAnsi" w:cstheme="minorHAnsi"/>
          <w:color w:val="1C1C1C"/>
          <w:spacing w:val="-8"/>
          <w:w w:val="105"/>
          <w:sz w:val="24"/>
          <w:szCs w:val="24"/>
        </w:rPr>
        <w:t xml:space="preserve"> </w:t>
      </w:r>
      <w:r w:rsidRPr="008002B8">
        <w:rPr>
          <w:rFonts w:asciiTheme="minorHAnsi" w:hAnsiTheme="minorHAnsi" w:cstheme="minorHAnsi"/>
          <w:color w:val="1C1C1C"/>
          <w:spacing w:val="-2"/>
          <w:w w:val="105"/>
          <w:sz w:val="24"/>
          <w:szCs w:val="24"/>
        </w:rPr>
        <w:t>84060</w:t>
      </w:r>
    </w:p>
    <w:p w14:paraId="6A74C9B6" w14:textId="77777777" w:rsidR="00B977B9" w:rsidRPr="008002B8" w:rsidRDefault="00B977B9" w:rsidP="008002B8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106C20E8" w14:textId="7B5E3BBD" w:rsidR="00697B4E" w:rsidRPr="008002B8" w:rsidRDefault="00697B4E" w:rsidP="008002B8">
      <w:pPr>
        <w:jc w:val="center"/>
        <w:rPr>
          <w:rFonts w:asciiTheme="minorHAnsi" w:hAnsiTheme="minorHAnsi" w:cstheme="minorHAnsi"/>
          <w:sz w:val="24"/>
          <w:szCs w:val="24"/>
        </w:rPr>
      </w:pPr>
      <w:r w:rsidRPr="008002B8">
        <w:rPr>
          <w:rFonts w:asciiTheme="minorHAnsi" w:hAnsiTheme="minorHAnsi" w:cstheme="minorHAnsi"/>
          <w:sz w:val="24"/>
          <w:szCs w:val="24"/>
        </w:rPr>
        <w:t>Per the Board of Health</w:t>
      </w:r>
      <w:r w:rsidR="008002B8">
        <w:rPr>
          <w:rFonts w:asciiTheme="minorHAnsi" w:hAnsiTheme="minorHAnsi" w:cstheme="minorHAnsi"/>
          <w:sz w:val="24"/>
          <w:szCs w:val="24"/>
        </w:rPr>
        <w:t xml:space="preserve"> decision made during the November 2025 meeting</w:t>
      </w:r>
      <w:r w:rsidRPr="008002B8">
        <w:rPr>
          <w:rFonts w:asciiTheme="minorHAnsi" w:hAnsiTheme="minorHAnsi" w:cstheme="minorHAnsi"/>
          <w:sz w:val="24"/>
          <w:szCs w:val="24"/>
        </w:rPr>
        <w:t>, meetings will be held every other month</w:t>
      </w:r>
      <w:r w:rsidR="008002B8">
        <w:rPr>
          <w:rFonts w:asciiTheme="minorHAnsi" w:hAnsiTheme="minorHAnsi" w:cstheme="minorHAnsi"/>
          <w:sz w:val="24"/>
          <w:szCs w:val="24"/>
        </w:rPr>
        <w:t xml:space="preserve"> </w:t>
      </w:r>
      <w:r w:rsidR="008002B8" w:rsidRPr="008002B8">
        <w:rPr>
          <w:rFonts w:asciiTheme="minorHAnsi" w:hAnsiTheme="minorHAnsi" w:cstheme="minorHAnsi"/>
          <w:sz w:val="24"/>
          <w:szCs w:val="24"/>
        </w:rPr>
        <w:t>beginning February 2026</w:t>
      </w:r>
      <w:r w:rsidR="008002B8">
        <w:rPr>
          <w:rFonts w:asciiTheme="minorHAnsi" w:hAnsiTheme="minorHAnsi" w:cstheme="minorHAnsi"/>
          <w:sz w:val="24"/>
          <w:szCs w:val="24"/>
        </w:rPr>
        <w:t>.</w:t>
      </w:r>
    </w:p>
    <w:p w14:paraId="4B7F43F3" w14:textId="77777777" w:rsidR="000A0D44" w:rsidRPr="008002B8" w:rsidRDefault="000A0D44" w:rsidP="008002B8">
      <w:pPr>
        <w:jc w:val="center"/>
        <w:rPr>
          <w:rFonts w:asciiTheme="minorHAnsi" w:hAnsiTheme="minorHAnsi" w:cstheme="minorHAnsi"/>
          <w:sz w:val="24"/>
          <w:szCs w:val="24"/>
        </w:rPr>
      </w:pPr>
    </w:p>
    <w:sectPr w:rsidR="000A0D44" w:rsidRPr="008002B8" w:rsidSect="004D662B">
      <w:headerReference w:type="default" r:id="rId10"/>
      <w:footerReference w:type="default" r:id="rId11"/>
      <w:pgSz w:w="12240" w:h="15840"/>
      <w:pgMar w:top="1440" w:right="1440" w:bottom="144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DBFB3" w14:textId="77777777" w:rsidR="00E9288F" w:rsidRDefault="00E9288F" w:rsidP="00AA7578">
      <w:r>
        <w:separator/>
      </w:r>
    </w:p>
  </w:endnote>
  <w:endnote w:type="continuationSeparator" w:id="0">
    <w:p w14:paraId="34495FD3" w14:textId="77777777" w:rsidR="00E9288F" w:rsidRDefault="00E9288F" w:rsidP="00AA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A77BAA" w14:textId="77777777" w:rsidR="00C828F3" w:rsidRDefault="00C828F3" w:rsidP="00C828F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B4909C4" wp14:editId="3C089F29">
              <wp:simplePos x="0" y="0"/>
              <wp:positionH relativeFrom="column">
                <wp:posOffset>-923925</wp:posOffset>
              </wp:positionH>
              <wp:positionV relativeFrom="paragraph">
                <wp:posOffset>-18415</wp:posOffset>
              </wp:positionV>
              <wp:extent cx="7742555" cy="1304925"/>
              <wp:effectExtent l="0" t="0" r="0" b="9525"/>
              <wp:wrapNone/>
              <wp:docPr id="1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42555" cy="1304925"/>
                        <a:chOff x="13" y="14103"/>
                        <a:chExt cx="12193" cy="1754"/>
                      </a:xfrm>
                    </wpg:grpSpPr>
                    <wps:wsp>
                      <wps:cNvPr id="2" name="AutoShape 17"/>
                      <wps:cNvCnPr>
                        <a:cxnSpLocks noChangeShapeType="1"/>
                      </wps:cNvCnPr>
                      <wps:spPr bwMode="auto">
                        <a:xfrm flipH="1">
                          <a:off x="13" y="14103"/>
                          <a:ext cx="12193" cy="1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623" y="14168"/>
                          <a:ext cx="2800" cy="1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CEC495" w14:textId="77777777" w:rsidR="00C828F3" w:rsidRPr="00833707" w:rsidRDefault="00833707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OALVILLE</w:t>
                            </w:r>
                          </w:p>
                          <w:p w14:paraId="6458560D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85 North 50 East, PO Box 128</w:t>
                            </w:r>
                          </w:p>
                          <w:p w14:paraId="2BEA2D54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Coalville, UT  84017</w:t>
                            </w:r>
                          </w:p>
                          <w:p w14:paraId="51D9CBFA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6-3234</w:t>
                            </w:r>
                          </w:p>
                          <w:p w14:paraId="2B731535" w14:textId="77777777" w:rsidR="00C828F3" w:rsidRPr="00833707" w:rsidRDefault="00C828F3" w:rsidP="00833707">
                            <w:pPr>
                              <w:rPr>
                                <w:rFonts w:ascii="Lato" w:hAnsi="Lato" w:cs="Arial"/>
                                <w:color w:val="23364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4742" y="14184"/>
                          <a:ext cx="2938" cy="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2D3979" w14:textId="77777777" w:rsidR="00C828F3" w:rsidRPr="00833707" w:rsidRDefault="00C828F3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 xml:space="preserve">Park </w:t>
                            </w:r>
                            <w:r w:rsidR="00833707"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ITY</w:t>
                            </w:r>
                          </w:p>
                          <w:p w14:paraId="5C02C0FB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 xml:space="preserve"> 650 Round Valley Drive</w:t>
                            </w:r>
                          </w:p>
                          <w:p w14:paraId="70B237D8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Park City, UT  84060</w:t>
                            </w:r>
                          </w:p>
                          <w:p w14:paraId="0015516F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3-1500</w:t>
                            </w:r>
                          </w:p>
                          <w:p w14:paraId="4CE1BB75" w14:textId="77777777" w:rsidR="00C828F3" w:rsidRPr="00833707" w:rsidRDefault="00C828F3" w:rsidP="00C828F3">
                            <w:pPr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Fax: 435-333-1580</w:t>
                            </w:r>
                          </w:p>
                          <w:p w14:paraId="0AE150D3" w14:textId="77777777" w:rsidR="00C828F3" w:rsidRPr="00833707" w:rsidRDefault="00C828F3" w:rsidP="00C828F3">
                            <w:pPr>
                              <w:rPr>
                                <w:rFonts w:ascii="Lato" w:hAnsi="Lato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8124" y="14190"/>
                          <a:ext cx="2800" cy="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1A633" w14:textId="77777777" w:rsidR="00C828F3" w:rsidRPr="00833707" w:rsidRDefault="00833707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KAMAS</w:t>
                            </w:r>
                          </w:p>
                          <w:p w14:paraId="0EA1A901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110 North Main</w:t>
                            </w:r>
                          </w:p>
                          <w:p w14:paraId="6ADD4C5C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Kamas, UT  84036</w:t>
                            </w:r>
                          </w:p>
                          <w:p w14:paraId="46C7686F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783-31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4909C4" id="Group 23" o:spid="_x0000_s1026" style="position:absolute;margin-left:-72.75pt;margin-top:-1.45pt;width:609.65pt;height:102.75pt;z-index:251663360" coordorigin="13,14103" coordsize="12193,1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7" type="#_x0000_t32" style="position:absolute;left:13;top:14103;width:1219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left:1623;top:14168;width:2800;height:1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31CEC495" w14:textId="77777777" w:rsidR="00C828F3" w:rsidRPr="00833707" w:rsidRDefault="00833707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OALVILLE</w:t>
                      </w:r>
                    </w:p>
                    <w:p w14:paraId="6458560D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85 North 50 East, PO Box 128</w:t>
                      </w:r>
                    </w:p>
                    <w:p w14:paraId="2BEA2D54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Coalville, UT  84017</w:t>
                      </w:r>
                    </w:p>
                    <w:p w14:paraId="51D9CBFA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6-3234</w:t>
                      </w:r>
                    </w:p>
                    <w:p w14:paraId="2B731535" w14:textId="77777777" w:rsidR="00C828F3" w:rsidRPr="00833707" w:rsidRDefault="00C828F3" w:rsidP="00833707">
                      <w:pPr>
                        <w:rPr>
                          <w:rFonts w:ascii="Lato" w:hAnsi="Lato" w:cs="Arial"/>
                          <w:color w:val="23364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shape id="Text Box 19" o:spid="_x0000_s1029" type="#_x0000_t202" style="position:absolute;left:4742;top:14184;width:2938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22D3979" w14:textId="77777777" w:rsidR="00C828F3" w:rsidRPr="00833707" w:rsidRDefault="00C828F3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 xml:space="preserve">Park </w:t>
                      </w:r>
                      <w:r w:rsidR="00833707"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ITY</w:t>
                      </w:r>
                    </w:p>
                    <w:p w14:paraId="5C02C0FB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 xml:space="preserve"> 650 Round Valley Drive</w:t>
                      </w:r>
                    </w:p>
                    <w:p w14:paraId="70B237D8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Park City, UT  84060</w:t>
                      </w:r>
                    </w:p>
                    <w:p w14:paraId="0015516F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3-1500</w:t>
                      </w:r>
                    </w:p>
                    <w:p w14:paraId="4CE1BB75" w14:textId="77777777" w:rsidR="00C828F3" w:rsidRPr="00833707" w:rsidRDefault="00C828F3" w:rsidP="00C828F3">
                      <w:pPr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Fax: 435-333-1580</w:t>
                      </w:r>
                    </w:p>
                    <w:p w14:paraId="0AE150D3" w14:textId="77777777" w:rsidR="00C828F3" w:rsidRPr="00833707" w:rsidRDefault="00C828F3" w:rsidP="00C828F3">
                      <w:pPr>
                        <w:rPr>
                          <w:rFonts w:ascii="Lato" w:hAnsi="Lato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20" o:spid="_x0000_s1030" type="#_x0000_t202" style="position:absolute;left:8124;top:14190;width:2800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2091A633" w14:textId="77777777" w:rsidR="00C828F3" w:rsidRPr="00833707" w:rsidRDefault="00833707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KAMAS</w:t>
                      </w:r>
                    </w:p>
                    <w:p w14:paraId="0EA1A901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110 North Main</w:t>
                      </w:r>
                    </w:p>
                    <w:p w14:paraId="6ADD4C5C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Kamas, UT  84036</w:t>
                      </w:r>
                    </w:p>
                    <w:p w14:paraId="46C7686F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783-3161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014006DF" w14:textId="77777777" w:rsidR="00C828F3" w:rsidRDefault="00C82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5333F" w14:textId="77777777" w:rsidR="00E9288F" w:rsidRDefault="00E9288F" w:rsidP="00AA7578">
      <w:r>
        <w:separator/>
      </w:r>
    </w:p>
  </w:footnote>
  <w:footnote w:type="continuationSeparator" w:id="0">
    <w:p w14:paraId="163E09F5" w14:textId="77777777" w:rsidR="00E9288F" w:rsidRDefault="00E9288F" w:rsidP="00AA7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553A7" w14:textId="77777777" w:rsidR="00833707" w:rsidRDefault="00833707" w:rsidP="00833707">
    <w:pPr>
      <w:spacing w:line="265" w:lineRule="auto"/>
      <w:ind w:left="10" w:right="-15" w:hanging="10"/>
      <w:jc w:val="right"/>
      <w:rPr>
        <w:rFonts w:ascii="Lato" w:eastAsia="Lato" w:hAnsi="Lato" w:cs="Lato"/>
        <w:b/>
        <w:bCs/>
        <w:sz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0" wp14:anchorId="6A8DB7A5" wp14:editId="59CB2CCA">
          <wp:simplePos x="0" y="0"/>
          <wp:positionH relativeFrom="column">
            <wp:posOffset>-114300</wp:posOffset>
          </wp:positionH>
          <wp:positionV relativeFrom="paragraph">
            <wp:posOffset>-295275</wp:posOffset>
          </wp:positionV>
          <wp:extent cx="2409825" cy="1195070"/>
          <wp:effectExtent l="0" t="0" r="0" b="0"/>
          <wp:wrapSquare wrapText="bothSides"/>
          <wp:docPr id="1383585229" name="Picture 1383585229" descr="A mountain range with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585229" name="Picture 1383585229" descr="A mountain range with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39" b="3739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1195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821C7E" wp14:editId="348C092E">
              <wp:simplePos x="0" y="0"/>
              <wp:positionH relativeFrom="column">
                <wp:posOffset>-923925</wp:posOffset>
              </wp:positionH>
              <wp:positionV relativeFrom="paragraph">
                <wp:posOffset>-495300</wp:posOffset>
              </wp:positionV>
              <wp:extent cx="269875" cy="10681335"/>
              <wp:effectExtent l="0" t="0" r="0" b="5715"/>
              <wp:wrapNone/>
              <wp:docPr id="372603338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10681335"/>
                      </a:xfrm>
                      <a:prstGeom prst="rect">
                        <a:avLst/>
                      </a:prstGeom>
                      <a:solidFill>
                        <a:srgbClr val="7B807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AAA443" id="Rectangle 3" o:spid="_x0000_s1026" style="position:absolute;margin-left:-72.75pt;margin-top:-39pt;width:21.25pt;height:84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" fillcolor="#7b8073" stroked="f" strokeweight="1pt"/>
          </w:pict>
        </mc:Fallback>
      </mc:AlternateContent>
    </w:r>
    <w:r>
      <w:rPr>
        <w:rFonts w:ascii="Lato" w:eastAsia="Lato" w:hAnsi="Lato" w:cs="Lato"/>
        <w:b/>
        <w:bCs/>
        <w:sz w:val="24"/>
      </w:rPr>
      <w:t>Summit County Health Department</w:t>
    </w:r>
  </w:p>
  <w:p w14:paraId="62E7057B" w14:textId="77777777" w:rsidR="00833707" w:rsidRPr="007244F1" w:rsidRDefault="00833707" w:rsidP="00833707">
    <w:pPr>
      <w:spacing w:line="265" w:lineRule="auto"/>
      <w:ind w:left="10" w:right="-15" w:hanging="10"/>
      <w:jc w:val="right"/>
      <w:rPr>
        <w:rFonts w:ascii="Lato" w:hAnsi="Lato"/>
        <w:b/>
        <w:bCs/>
        <w:sz w:val="24"/>
      </w:rPr>
    </w:pPr>
    <w:r w:rsidRPr="007244F1">
      <w:rPr>
        <w:rFonts w:ascii="Lato" w:hAnsi="Lato"/>
        <w:i/>
        <w:iCs/>
        <w:sz w:val="24"/>
      </w:rPr>
      <w:t>A healthier community for all</w:t>
    </w:r>
  </w:p>
  <w:p w14:paraId="53CA3B64" w14:textId="77777777" w:rsidR="00AA7578" w:rsidRPr="007244F1" w:rsidRDefault="00833707" w:rsidP="004D662B">
    <w:pPr>
      <w:spacing w:after="600" w:line="265" w:lineRule="auto"/>
      <w:ind w:left="10" w:right="-15" w:hanging="10"/>
      <w:jc w:val="right"/>
    </w:pPr>
    <w:r w:rsidRPr="007244F1">
      <w:rPr>
        <w:rFonts w:ascii="Lato" w:eastAsia="Lato" w:hAnsi="Lato" w:cs="Lato"/>
        <w:sz w:val="24"/>
      </w:rPr>
      <w:t>summitcountyhealth.or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M1NzKwNDQ3tDRS0lEKTi0uzszPAykwrAUASPGYHCwAAAA="/>
  </w:docVars>
  <w:rsids>
    <w:rsidRoot w:val="000A0D44"/>
    <w:rsid w:val="000A0D44"/>
    <w:rsid w:val="000D1449"/>
    <w:rsid w:val="00131117"/>
    <w:rsid w:val="00133E8F"/>
    <w:rsid w:val="0015026C"/>
    <w:rsid w:val="002117C9"/>
    <w:rsid w:val="00232CEF"/>
    <w:rsid w:val="00267264"/>
    <w:rsid w:val="004649FD"/>
    <w:rsid w:val="004D662B"/>
    <w:rsid w:val="005907E3"/>
    <w:rsid w:val="0062282A"/>
    <w:rsid w:val="006652B5"/>
    <w:rsid w:val="00682FD7"/>
    <w:rsid w:val="00697B4E"/>
    <w:rsid w:val="006D1231"/>
    <w:rsid w:val="006F302F"/>
    <w:rsid w:val="006F6338"/>
    <w:rsid w:val="007244F1"/>
    <w:rsid w:val="008002B8"/>
    <w:rsid w:val="00816A11"/>
    <w:rsid w:val="00833707"/>
    <w:rsid w:val="009357A7"/>
    <w:rsid w:val="0097147C"/>
    <w:rsid w:val="009A702F"/>
    <w:rsid w:val="00AA7578"/>
    <w:rsid w:val="00AD0D52"/>
    <w:rsid w:val="00B82256"/>
    <w:rsid w:val="00B837BF"/>
    <w:rsid w:val="00B977B9"/>
    <w:rsid w:val="00C828F3"/>
    <w:rsid w:val="00CA0805"/>
    <w:rsid w:val="00D201CC"/>
    <w:rsid w:val="00DA6205"/>
    <w:rsid w:val="00DB13DD"/>
    <w:rsid w:val="00DF3E19"/>
    <w:rsid w:val="00E638E0"/>
    <w:rsid w:val="00E9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896AB4"/>
  <w15:chartTrackingRefBased/>
  <w15:docId w15:val="{C76F2371-587B-4042-8BCE-A3C5918FB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D44"/>
    <w:pPr>
      <w:widowControl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282A"/>
    <w:pPr>
      <w:keepNext/>
      <w:keepLines/>
      <w:widowControl/>
      <w:autoSpaceDE/>
      <w:autoSpaceDN/>
      <w:spacing w:before="240" w:line="259" w:lineRule="auto"/>
      <w:outlineLvl w:val="0"/>
    </w:pPr>
    <w:rPr>
      <w:rFonts w:asciiTheme="majorHAnsi" w:eastAsiaTheme="majorEastAsia" w:hAnsiTheme="majorHAnsi" w:cstheme="majorHAnsi"/>
      <w:bCs/>
      <w:color w:val="1F4E79" w:themeColor="accent5" w:themeShade="80"/>
      <w:sz w:val="40"/>
      <w:szCs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282A"/>
    <w:pPr>
      <w:keepNext/>
      <w:keepLines/>
      <w:widowControl/>
      <w:autoSpaceDE/>
      <w:autoSpaceDN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bidi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57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AA7578"/>
  </w:style>
  <w:style w:type="paragraph" w:styleId="Footer">
    <w:name w:val="footer"/>
    <w:basedOn w:val="Normal"/>
    <w:link w:val="FooterChar"/>
    <w:uiPriority w:val="99"/>
    <w:unhideWhenUsed/>
    <w:rsid w:val="00AA757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AA7578"/>
  </w:style>
  <w:style w:type="character" w:customStyle="1" w:styleId="Heading1Char">
    <w:name w:val="Heading 1 Char"/>
    <w:basedOn w:val="DefaultParagraphFont"/>
    <w:link w:val="Heading1"/>
    <w:uiPriority w:val="9"/>
    <w:rsid w:val="0062282A"/>
    <w:rPr>
      <w:rFonts w:asciiTheme="majorHAnsi" w:eastAsiaTheme="majorEastAsia" w:hAnsiTheme="majorHAnsi" w:cstheme="majorHAnsi"/>
      <w:bCs/>
      <w:color w:val="1F4E79" w:themeColor="accent5" w:themeShade="80"/>
      <w:kern w:val="0"/>
      <w:sz w:val="40"/>
      <w:szCs w:val="40"/>
      <w:u w:val="single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228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A0D44"/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0A0D44"/>
    <w:rPr>
      <w:rFonts w:ascii="Times New Roman" w:eastAsia="Times New Roman" w:hAnsi="Times New Roman" w:cs="Times New Roman"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00fd6e9-561b-4280-ada9-325b525a1fdf">
      <UserInfo>
        <DisplayName>Shanteya Kristofferson</DisplayName>
        <AccountId>15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05D5880E829442A06F2DBFA1EAC581" ma:contentTypeVersion="10" ma:contentTypeDescription="Create a new document." ma:contentTypeScope="" ma:versionID="88a96afe0c2c0cf1fcae0880512b428d">
  <xsd:schema xmlns:xsd="http://www.w3.org/2001/XMLSchema" xmlns:xs="http://www.w3.org/2001/XMLSchema" xmlns:p="http://schemas.microsoft.com/office/2006/metadata/properties" xmlns:ns2="73490d6c-d8ea-4fd7-b4b3-a9b01ba352db" xmlns:ns3="e00fd6e9-561b-4280-ada9-325b525a1fdf" targetNamespace="http://schemas.microsoft.com/office/2006/metadata/properties" ma:root="true" ma:fieldsID="f4464ff6eee6e1487baf2f4f806c657b" ns2:_="" ns3:_="">
    <xsd:import namespace="73490d6c-d8ea-4fd7-b4b3-a9b01ba352db"/>
    <xsd:import namespace="e00fd6e9-561b-4280-ada9-325b525a1f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90d6c-d8ea-4fd7-b4b3-a9b01ba35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fd6e9-561b-4280-ada9-325b525a1f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A456C8-E57A-40FD-828E-619D3742B6E9}">
  <ds:schemaRefs>
    <ds:schemaRef ds:uri="http://schemas.microsoft.com/office/2006/metadata/properties"/>
    <ds:schemaRef ds:uri="http://schemas.microsoft.com/office/infopath/2007/PartnerControls"/>
    <ds:schemaRef ds:uri="e00fd6e9-561b-4280-ada9-325b525a1fdf"/>
  </ds:schemaRefs>
</ds:datastoreItem>
</file>

<file path=customXml/itemProps2.xml><?xml version="1.0" encoding="utf-8"?>
<ds:datastoreItem xmlns:ds="http://schemas.openxmlformats.org/officeDocument/2006/customXml" ds:itemID="{8D31E77D-45A0-49EC-A713-465B4DAD1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490d6c-d8ea-4fd7-b4b3-a9b01ba352db"/>
    <ds:schemaRef ds:uri="e00fd6e9-561b-4280-ada9-325b525a1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02F67F-7B28-4EED-9DF4-59A0D53E15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8BE84F-FE2F-4FEE-AFC5-62AE3A1BB1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4</Words>
  <Characters>337</Characters>
  <Application>Microsoft Office Word</Application>
  <DocSecurity>0</DocSecurity>
  <Lines>2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ci Carreno</dc:creator>
  <cp:keywords/>
  <dc:description/>
  <cp:lastModifiedBy>Microsoft Office User</cp:lastModifiedBy>
  <cp:revision>3</cp:revision>
  <dcterms:created xsi:type="dcterms:W3CDTF">2026-01-07T20:32:00Z</dcterms:created>
  <dcterms:modified xsi:type="dcterms:W3CDTF">2026-01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5D5880E829442A06F2DBFA1EAC581</vt:lpwstr>
  </property>
  <property fmtid="{D5CDD505-2E9C-101B-9397-08002B2CF9AE}" pid="3" name="MediaServiceImageTags">
    <vt:lpwstr/>
  </property>
</Properties>
</file>